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286439F" w14:textId="77777777" w:rsidR="004A0F9A" w:rsidRPr="004A0F9A" w:rsidRDefault="004A0F9A" w:rsidP="00224CE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7D718DEF" w14:textId="6693E35D" w:rsidR="00224CEF" w:rsidRPr="004A0F9A" w:rsidRDefault="00224CEF" w:rsidP="00224CEF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4A0F9A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836263" w:rsidRPr="004A0F9A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085EF520" w14:textId="77777777" w:rsidR="00224CEF" w:rsidRPr="004A0F9A" w:rsidRDefault="00224CEF" w:rsidP="00224CE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2562FE1" w14:textId="5C2278A3" w:rsidR="00224CEF" w:rsidRPr="004A0F9A" w:rsidRDefault="00224CEF" w:rsidP="00224CEF">
      <w:pPr>
        <w:jc w:val="center"/>
        <w:rPr>
          <w:rFonts w:asciiTheme="minorHAnsi" w:hAnsiTheme="minorHAnsi" w:cstheme="minorHAnsi"/>
          <w:b/>
          <w:bCs/>
          <w:color w:val="FF9900"/>
          <w:sz w:val="22"/>
          <w:szCs w:val="22"/>
        </w:rPr>
      </w:pPr>
      <w:r w:rsidRPr="004A0F9A">
        <w:rPr>
          <w:rFonts w:asciiTheme="minorHAnsi" w:hAnsiTheme="minorHAnsi" w:cstheme="minorHAnsi"/>
          <w:b/>
          <w:bCs/>
          <w:color w:val="FF9900"/>
          <w:sz w:val="22"/>
          <w:szCs w:val="22"/>
        </w:rPr>
        <w:t>4. ŽIVOT I RAD U VIRTUALNOM SVIJETU</w:t>
      </w:r>
    </w:p>
    <w:p w14:paraId="317AEE1E" w14:textId="77777777" w:rsidR="00224CEF" w:rsidRPr="004A0F9A" w:rsidRDefault="00224CEF" w:rsidP="00224CE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6099777" w14:textId="2ADF472E" w:rsidR="00224CEF" w:rsidRPr="004A0F9A" w:rsidRDefault="00224CEF" w:rsidP="00224CEF">
      <w:pPr>
        <w:jc w:val="center"/>
        <w:rPr>
          <w:rFonts w:asciiTheme="minorHAnsi" w:hAnsiTheme="minorHAnsi" w:cstheme="minorHAnsi"/>
          <w:b/>
          <w:bCs/>
          <w:color w:val="FFC000"/>
          <w:sz w:val="22"/>
          <w:szCs w:val="22"/>
        </w:rPr>
      </w:pPr>
      <w:r w:rsidRPr="004A0F9A">
        <w:rPr>
          <w:rFonts w:asciiTheme="minorHAnsi" w:hAnsiTheme="minorHAnsi" w:cstheme="minorHAnsi"/>
          <w:b/>
          <w:bCs/>
          <w:color w:val="FFC000"/>
          <w:sz w:val="22"/>
          <w:szCs w:val="22"/>
        </w:rPr>
        <w:t>4.1. DOSTUPNE E-USLUGE U PODRUČJU ODGOJA I OBRAZOVANJA</w:t>
      </w:r>
    </w:p>
    <w:p w14:paraId="52BA6F79" w14:textId="77777777" w:rsidR="00224CEF" w:rsidRPr="00741319" w:rsidRDefault="00224CEF" w:rsidP="00224CE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153F620" w14:textId="77777777" w:rsidR="004A0F9A" w:rsidRDefault="004A0F9A" w:rsidP="00224CEF">
      <w:pPr>
        <w:rPr>
          <w:rFonts w:asciiTheme="minorHAnsi" w:hAnsiTheme="minorHAnsi" w:cstheme="minorHAnsi"/>
          <w:sz w:val="22"/>
          <w:szCs w:val="22"/>
        </w:rPr>
      </w:pPr>
    </w:p>
    <w:p w14:paraId="19048D98" w14:textId="03DD06A1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5EB8C022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70AFAFDD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224CEF" w:rsidRPr="004A0F9A" w14:paraId="67E2D527" w14:textId="77777777" w:rsidTr="004A0F9A">
        <w:tc>
          <w:tcPr>
            <w:tcW w:w="5516" w:type="dxa"/>
            <w:shd w:val="clear" w:color="auto" w:fill="FFF2CC" w:themeFill="accent4" w:themeFillTint="33"/>
          </w:tcPr>
          <w:p w14:paraId="1EFAB77C" w14:textId="19F89B89" w:rsidR="00224CEF" w:rsidRPr="004A0F9A" w:rsidRDefault="00224CEF" w:rsidP="000221F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0F9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135DCFD0" w14:textId="77777777" w:rsidR="00224CEF" w:rsidRPr="004A0F9A" w:rsidRDefault="00224CEF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0F9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10FA2825" w14:textId="77777777" w:rsidR="00224CEF" w:rsidRPr="004A0F9A" w:rsidRDefault="00224CEF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0F9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4E648C" w:rsidRPr="00741319" w14:paraId="01A6AF4F" w14:textId="77777777" w:rsidTr="00E66863">
        <w:trPr>
          <w:trHeight w:val="454"/>
        </w:trPr>
        <w:tc>
          <w:tcPr>
            <w:tcW w:w="5516" w:type="dxa"/>
          </w:tcPr>
          <w:p w14:paraId="5DA51F3E" w14:textId="658416A6" w:rsidR="004E648C" w:rsidRDefault="002337F4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216AD0">
              <w:rPr>
                <w:rFonts w:asciiTheme="minorHAnsi" w:hAnsiTheme="minorHAnsi" w:cstheme="minorHAnsi"/>
                <w:sz w:val="22"/>
                <w:szCs w:val="22"/>
              </w:rPr>
              <w:t>što je učenje na daljinu.</w:t>
            </w:r>
          </w:p>
        </w:tc>
        <w:tc>
          <w:tcPr>
            <w:tcW w:w="1000" w:type="dxa"/>
          </w:tcPr>
          <w:p w14:paraId="22AC741A" w14:textId="77777777" w:rsidR="004E648C" w:rsidRPr="00741319" w:rsidRDefault="004E648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CEED679" w14:textId="77777777" w:rsidR="004E648C" w:rsidRPr="00741319" w:rsidRDefault="004E648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74C119A9" w14:textId="77777777" w:rsidTr="00E66863">
        <w:trPr>
          <w:trHeight w:val="454"/>
        </w:trPr>
        <w:tc>
          <w:tcPr>
            <w:tcW w:w="5516" w:type="dxa"/>
          </w:tcPr>
          <w:p w14:paraId="04181E7A" w14:textId="39215C21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što je </w:t>
            </w:r>
            <w:hyperlink r:id="rId8" w:history="1">
              <w:r w:rsidRPr="00BC6664">
                <w:rPr>
                  <w:rStyle w:val="Hiperveza"/>
                  <w:rFonts w:asciiTheme="minorHAnsi" w:hAnsiTheme="minorHAnsi" w:cstheme="minorHAnsi"/>
                  <w:sz w:val="22"/>
                  <w:szCs w:val="22"/>
                </w:rPr>
                <w:t>AAI@edu.hr</w:t>
              </w:r>
            </w:hyperlink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čemu služi.</w:t>
            </w:r>
          </w:p>
        </w:tc>
        <w:tc>
          <w:tcPr>
            <w:tcW w:w="1000" w:type="dxa"/>
          </w:tcPr>
          <w:p w14:paraId="2C55D19D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3573CB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3EB86DE6" w14:textId="77777777" w:rsidTr="00E66863">
        <w:trPr>
          <w:trHeight w:val="454"/>
        </w:trPr>
        <w:tc>
          <w:tcPr>
            <w:tcW w:w="5516" w:type="dxa"/>
          </w:tcPr>
          <w:p w14:paraId="2F0258DD" w14:textId="2298D37A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što j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dutorij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817E27E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758A4D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922DF43" w14:textId="77777777" w:rsidTr="00E66863">
        <w:trPr>
          <w:trHeight w:val="454"/>
        </w:trPr>
        <w:tc>
          <w:tcPr>
            <w:tcW w:w="5516" w:type="dxa"/>
          </w:tcPr>
          <w:p w14:paraId="445CE752" w14:textId="717387EB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uslugu koja služi za </w:t>
            </w:r>
            <w:r w:rsidR="000221F7">
              <w:rPr>
                <w:rFonts w:asciiTheme="minorHAnsi" w:hAnsiTheme="minorHAnsi" w:cstheme="minorHAnsi"/>
                <w:sz w:val="22"/>
                <w:szCs w:val="22"/>
              </w:rPr>
              <w:t xml:space="preserve">raspodjel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višemedijskih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adržaja.</w:t>
            </w:r>
          </w:p>
        </w:tc>
        <w:tc>
          <w:tcPr>
            <w:tcW w:w="1000" w:type="dxa"/>
          </w:tcPr>
          <w:p w14:paraId="3B231BAB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CE931A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7BE1E0D7" w14:textId="77777777" w:rsidTr="00E66863">
        <w:trPr>
          <w:trHeight w:val="454"/>
        </w:trPr>
        <w:tc>
          <w:tcPr>
            <w:tcW w:w="5516" w:type="dxa"/>
          </w:tcPr>
          <w:p w14:paraId="39DBD007" w14:textId="4031E846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je Libar.</w:t>
            </w:r>
          </w:p>
        </w:tc>
        <w:tc>
          <w:tcPr>
            <w:tcW w:w="1000" w:type="dxa"/>
          </w:tcPr>
          <w:p w14:paraId="40C8695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37E35C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CF270B9" w14:textId="77777777" w:rsidTr="00E66863">
        <w:trPr>
          <w:trHeight w:val="454"/>
        </w:trPr>
        <w:tc>
          <w:tcPr>
            <w:tcW w:w="5516" w:type="dxa"/>
          </w:tcPr>
          <w:p w14:paraId="237B983C" w14:textId="7DD98488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</w:t>
            </w:r>
            <w:r w:rsidR="007F2E44">
              <w:rPr>
                <w:rFonts w:asciiTheme="minorHAnsi" w:hAnsiTheme="minorHAnsi" w:cstheme="minorHAnsi"/>
                <w:sz w:val="22"/>
                <w:szCs w:val="22"/>
              </w:rPr>
              <w:t>mrežnu</w:t>
            </w:r>
            <w:r w:rsidR="009E6626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4A0F9A">
              <w:rPr>
                <w:rFonts w:asciiTheme="minorHAnsi" w:hAnsiTheme="minorHAnsi" w:cstheme="minorHAnsi"/>
                <w:i/>
                <w:sz w:val="22"/>
                <w:szCs w:val="22"/>
              </w:rPr>
              <w:t>online</w:t>
            </w:r>
            <w:r w:rsidR="009E6626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nciklopediju koja je urednički nadzirana.</w:t>
            </w:r>
          </w:p>
        </w:tc>
        <w:tc>
          <w:tcPr>
            <w:tcW w:w="1000" w:type="dxa"/>
          </w:tcPr>
          <w:p w14:paraId="578C00A6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101CBC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3245B" w:rsidRPr="00741319" w14:paraId="65711F3F" w14:textId="77777777" w:rsidTr="00E66863">
        <w:trPr>
          <w:trHeight w:val="454"/>
        </w:trPr>
        <w:tc>
          <w:tcPr>
            <w:tcW w:w="5516" w:type="dxa"/>
          </w:tcPr>
          <w:p w14:paraId="5FB4D08B" w14:textId="2AA3C4AB" w:rsidR="0083245B" w:rsidRDefault="0083245B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enciklopedij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leksi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Wikipediju.</w:t>
            </w:r>
          </w:p>
        </w:tc>
        <w:tc>
          <w:tcPr>
            <w:tcW w:w="1000" w:type="dxa"/>
          </w:tcPr>
          <w:p w14:paraId="36B14F92" w14:textId="77777777" w:rsidR="0083245B" w:rsidRPr="00741319" w:rsidRDefault="0083245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B465D2B" w14:textId="77777777" w:rsidR="0083245B" w:rsidRPr="00741319" w:rsidRDefault="0083245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D2CB2" w:rsidRPr="00741319" w14:paraId="160F5778" w14:textId="77777777" w:rsidTr="00E66863">
        <w:trPr>
          <w:trHeight w:val="454"/>
        </w:trPr>
        <w:tc>
          <w:tcPr>
            <w:tcW w:w="5516" w:type="dxa"/>
          </w:tcPr>
          <w:p w14:paraId="13434A79" w14:textId="4C239C36" w:rsidR="00ED2CB2" w:rsidRDefault="00ED2CB2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vodim primjere još nekih </w:t>
            </w:r>
            <w:r w:rsidR="007F2E44">
              <w:rPr>
                <w:rFonts w:asciiTheme="minorHAnsi" w:hAnsiTheme="minorHAnsi" w:cstheme="minorHAnsi"/>
                <w:sz w:val="22"/>
                <w:szCs w:val="22"/>
              </w:rPr>
              <w:t>mrežnih</w:t>
            </w:r>
            <w:r w:rsidR="009E6626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4A0F9A">
              <w:rPr>
                <w:rFonts w:asciiTheme="minorHAnsi" w:hAnsiTheme="minorHAnsi" w:cstheme="minorHAnsi"/>
                <w:i/>
                <w:sz w:val="22"/>
                <w:szCs w:val="22"/>
              </w:rPr>
              <w:t>online</w:t>
            </w:r>
            <w:r w:rsidR="009E6626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nciklopedija.</w:t>
            </w:r>
          </w:p>
        </w:tc>
        <w:tc>
          <w:tcPr>
            <w:tcW w:w="1000" w:type="dxa"/>
          </w:tcPr>
          <w:p w14:paraId="178CBBEE" w14:textId="77777777" w:rsidR="00ED2CB2" w:rsidRPr="00741319" w:rsidRDefault="00ED2CB2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D12673D" w14:textId="77777777" w:rsidR="00ED2CB2" w:rsidRPr="00741319" w:rsidRDefault="00ED2CB2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3245B" w:rsidRPr="00741319" w14:paraId="32DE2379" w14:textId="77777777" w:rsidTr="00E66863">
        <w:trPr>
          <w:trHeight w:val="454"/>
        </w:trPr>
        <w:tc>
          <w:tcPr>
            <w:tcW w:w="5516" w:type="dxa"/>
          </w:tcPr>
          <w:p w14:paraId="31895B07" w14:textId="78324891" w:rsidR="0083245B" w:rsidRDefault="000221F7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</w:t>
            </w:r>
            <w:r w:rsidR="0083245B">
              <w:rPr>
                <w:rFonts w:asciiTheme="minorHAnsi" w:hAnsiTheme="minorHAnsi" w:cstheme="minorHAnsi"/>
                <w:sz w:val="22"/>
                <w:szCs w:val="22"/>
              </w:rPr>
              <w:t>traženje informacija na Wikipediji.</w:t>
            </w:r>
          </w:p>
        </w:tc>
        <w:tc>
          <w:tcPr>
            <w:tcW w:w="1000" w:type="dxa"/>
          </w:tcPr>
          <w:p w14:paraId="7D75EB57" w14:textId="77777777" w:rsidR="0083245B" w:rsidRPr="00741319" w:rsidRDefault="0083245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FD2539B" w14:textId="77777777" w:rsidR="0083245B" w:rsidRPr="00741319" w:rsidRDefault="0083245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60B0C024" w14:textId="77777777" w:rsidTr="00E66863">
        <w:trPr>
          <w:trHeight w:val="454"/>
        </w:trPr>
        <w:tc>
          <w:tcPr>
            <w:tcW w:w="5516" w:type="dxa"/>
          </w:tcPr>
          <w:p w14:paraId="6BDB393A" w14:textId="3BF14A44" w:rsidR="00224CEF" w:rsidRPr="00741319" w:rsidRDefault="002337F4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4E648C">
              <w:rPr>
                <w:rFonts w:asciiTheme="minorHAnsi" w:hAnsiTheme="minorHAnsi" w:cstheme="minorHAnsi"/>
                <w:sz w:val="22"/>
                <w:szCs w:val="22"/>
              </w:rPr>
              <w:t>čemu služi</w:t>
            </w:r>
            <w:r w:rsidR="000221F7">
              <w:rPr>
                <w:rFonts w:asciiTheme="minorHAnsi" w:hAnsiTheme="minorHAnsi" w:cstheme="minorHAnsi"/>
                <w:sz w:val="22"/>
                <w:szCs w:val="22"/>
              </w:rPr>
              <w:t xml:space="preserve"> mrežna</w:t>
            </w:r>
            <w:r w:rsidR="004E648C">
              <w:rPr>
                <w:rFonts w:asciiTheme="minorHAnsi" w:hAnsiTheme="minorHAnsi" w:cstheme="minorHAnsi"/>
                <w:sz w:val="22"/>
                <w:szCs w:val="22"/>
              </w:rPr>
              <w:t xml:space="preserve"> stranica upisi.hr.</w:t>
            </w:r>
          </w:p>
        </w:tc>
        <w:tc>
          <w:tcPr>
            <w:tcW w:w="1000" w:type="dxa"/>
          </w:tcPr>
          <w:p w14:paraId="542F65F9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967DDB2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DFE275F" w14:textId="77777777" w:rsidTr="00E66863">
        <w:trPr>
          <w:trHeight w:val="454"/>
        </w:trPr>
        <w:tc>
          <w:tcPr>
            <w:tcW w:w="5516" w:type="dxa"/>
          </w:tcPr>
          <w:p w14:paraId="77C8140B" w14:textId="5ABF2889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MOOC.</w:t>
            </w:r>
          </w:p>
        </w:tc>
        <w:tc>
          <w:tcPr>
            <w:tcW w:w="1000" w:type="dxa"/>
          </w:tcPr>
          <w:p w14:paraId="51B5EA93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AF4D78D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2CC71800" w14:textId="77777777" w:rsidTr="00E66863">
        <w:trPr>
          <w:trHeight w:val="454"/>
        </w:trPr>
        <w:tc>
          <w:tcPr>
            <w:tcW w:w="5516" w:type="dxa"/>
          </w:tcPr>
          <w:p w14:paraId="0A39379D" w14:textId="496D5490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što j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Loome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50173C2E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66C88C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54D77FC9" w14:textId="77777777" w:rsidTr="00E66863">
        <w:trPr>
          <w:trHeight w:val="454"/>
        </w:trPr>
        <w:tc>
          <w:tcPr>
            <w:tcW w:w="5516" w:type="dxa"/>
          </w:tcPr>
          <w:p w14:paraId="6CF08134" w14:textId="05C65615" w:rsidR="00224CEF" w:rsidRPr="00741319" w:rsidRDefault="002337F4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4E648C">
              <w:rPr>
                <w:rFonts w:asciiTheme="minorHAnsi" w:hAnsiTheme="minorHAnsi" w:cstheme="minorHAnsi"/>
                <w:sz w:val="22"/>
                <w:szCs w:val="22"/>
              </w:rPr>
              <w:t>čemu služi sustav e-Građani.</w:t>
            </w:r>
          </w:p>
        </w:tc>
        <w:tc>
          <w:tcPr>
            <w:tcW w:w="1000" w:type="dxa"/>
          </w:tcPr>
          <w:p w14:paraId="6199937C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BBBF5F4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4995881D" w14:textId="77777777" w:rsidTr="00E66863">
        <w:trPr>
          <w:trHeight w:val="454"/>
        </w:trPr>
        <w:tc>
          <w:tcPr>
            <w:tcW w:w="5516" w:type="dxa"/>
          </w:tcPr>
          <w:p w14:paraId="6A4E1C4E" w14:textId="251CF088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ješno se prijavljujem na loomen.carnet.hr.</w:t>
            </w:r>
          </w:p>
        </w:tc>
        <w:tc>
          <w:tcPr>
            <w:tcW w:w="1000" w:type="dxa"/>
          </w:tcPr>
          <w:p w14:paraId="51A0D7D1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28453F4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636A" w:rsidRPr="00741319" w14:paraId="1433F7A0" w14:textId="77777777" w:rsidTr="00E66863">
        <w:trPr>
          <w:trHeight w:val="454"/>
        </w:trPr>
        <w:tc>
          <w:tcPr>
            <w:tcW w:w="5516" w:type="dxa"/>
          </w:tcPr>
          <w:p w14:paraId="09441D26" w14:textId="131CA1F3" w:rsidR="00CF636A" w:rsidRDefault="00CF636A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ređujem članak na Wikipediji.</w:t>
            </w:r>
          </w:p>
        </w:tc>
        <w:tc>
          <w:tcPr>
            <w:tcW w:w="1000" w:type="dxa"/>
          </w:tcPr>
          <w:p w14:paraId="151EEE22" w14:textId="77777777" w:rsidR="00CF636A" w:rsidRPr="00741319" w:rsidRDefault="00CF636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A25216" w14:textId="77777777" w:rsidR="00CF636A" w:rsidRPr="00741319" w:rsidRDefault="00CF636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194F67FE" w14:textId="77777777" w:rsidTr="00E66863">
        <w:trPr>
          <w:trHeight w:val="454"/>
        </w:trPr>
        <w:tc>
          <w:tcPr>
            <w:tcW w:w="5516" w:type="dxa"/>
          </w:tcPr>
          <w:p w14:paraId="08939D86" w14:textId="01E60D9D" w:rsidR="00224CEF" w:rsidRPr="00741319" w:rsidRDefault="004E648C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ješno se prijavljujem na libar.hr.</w:t>
            </w:r>
          </w:p>
        </w:tc>
        <w:tc>
          <w:tcPr>
            <w:tcW w:w="1000" w:type="dxa"/>
          </w:tcPr>
          <w:p w14:paraId="220EE11E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FDF01A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7B41D60C" w14:textId="77777777" w:rsidTr="00E66863">
        <w:trPr>
          <w:trHeight w:val="454"/>
        </w:trPr>
        <w:tc>
          <w:tcPr>
            <w:tcW w:w="5516" w:type="dxa"/>
          </w:tcPr>
          <w:p w14:paraId="16554C93" w14:textId="2EB959AF" w:rsidR="00224CEF" w:rsidRPr="00741319" w:rsidRDefault="00FC4FB3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eke od usluga koje su nam dostupne u sustavu e-Građani.</w:t>
            </w:r>
          </w:p>
        </w:tc>
        <w:tc>
          <w:tcPr>
            <w:tcW w:w="1000" w:type="dxa"/>
          </w:tcPr>
          <w:p w14:paraId="616759F3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4F2A21B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4CEF" w:rsidRPr="00741319" w14:paraId="38FF8471" w14:textId="77777777" w:rsidTr="00E66863">
        <w:trPr>
          <w:trHeight w:val="454"/>
        </w:trPr>
        <w:tc>
          <w:tcPr>
            <w:tcW w:w="5516" w:type="dxa"/>
          </w:tcPr>
          <w:p w14:paraId="27BD8E4F" w14:textId="1713BBDD" w:rsidR="00224CEF" w:rsidRPr="00741319" w:rsidRDefault="00FC4FB3" w:rsidP="004A0F9A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nam je potrebno za prijavu u sustav e-Građani.</w:t>
            </w:r>
          </w:p>
        </w:tc>
        <w:tc>
          <w:tcPr>
            <w:tcW w:w="1000" w:type="dxa"/>
          </w:tcPr>
          <w:p w14:paraId="2E094198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263657" w14:textId="77777777" w:rsidR="00224CEF" w:rsidRPr="00741319" w:rsidRDefault="00224CE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E572B94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p w14:paraId="112F9FB7" w14:textId="77777777" w:rsidR="00224CEF" w:rsidRPr="00741319" w:rsidRDefault="00224CEF" w:rsidP="00224CEF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9"/>
      <w:footerReference w:type="default" r:id="rId10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75A57" w14:textId="77777777" w:rsidR="00E746E2" w:rsidRDefault="00E746E2" w:rsidP="007F288F">
      <w:r>
        <w:separator/>
      </w:r>
    </w:p>
  </w:endnote>
  <w:endnote w:type="continuationSeparator" w:id="0">
    <w:p w14:paraId="47163D0A" w14:textId="77777777" w:rsidR="00E746E2" w:rsidRDefault="00E746E2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8DE35" w14:textId="77777777" w:rsidR="00E746E2" w:rsidRDefault="00E746E2" w:rsidP="007F288F">
      <w:r>
        <w:separator/>
      </w:r>
    </w:p>
  </w:footnote>
  <w:footnote w:type="continuationSeparator" w:id="0">
    <w:p w14:paraId="66877017" w14:textId="77777777" w:rsidR="00E746E2" w:rsidRDefault="00E746E2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7065AF38" w:rsidR="001331D0" w:rsidRPr="005E3FCD" w:rsidRDefault="002A3905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4384" behindDoc="0" locked="0" layoutInCell="1" allowOverlap="1" wp14:anchorId="07FFF3F4" wp14:editId="27EFA5CF">
          <wp:simplePos x="0" y="0"/>
          <wp:positionH relativeFrom="column">
            <wp:posOffset>1238250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3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F9A">
      <w:rPr>
        <w:noProof/>
      </w:rPr>
      <w:drawing>
        <wp:anchor distT="0" distB="0" distL="114300" distR="114300" simplePos="0" relativeHeight="251660800" behindDoc="0" locked="0" layoutInCell="1" allowOverlap="1" wp14:anchorId="6721F7DF" wp14:editId="1D164F2F">
          <wp:simplePos x="0" y="0"/>
          <wp:positionH relativeFrom="column">
            <wp:posOffset>5691505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76FEA4E4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21F7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16AD0"/>
    <w:rsid w:val="002214CA"/>
    <w:rsid w:val="00224891"/>
    <w:rsid w:val="00224CEF"/>
    <w:rsid w:val="00225024"/>
    <w:rsid w:val="00226930"/>
    <w:rsid w:val="00226AA1"/>
    <w:rsid w:val="00226FB4"/>
    <w:rsid w:val="0022772F"/>
    <w:rsid w:val="002337F4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3905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0F9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E648C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10E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2E44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245B"/>
    <w:rsid w:val="0083337F"/>
    <w:rsid w:val="00834772"/>
    <w:rsid w:val="00835E93"/>
    <w:rsid w:val="0083626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0158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626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2A9D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6D65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09B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36A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51D8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46E2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CB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4FB3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I@edu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E3F92-EA42-485A-8793-3B87BD6C7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34:00Z</dcterms:created>
  <dcterms:modified xsi:type="dcterms:W3CDTF">2021-09-15T02:35:00Z</dcterms:modified>
</cp:coreProperties>
</file>